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4a22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edd1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513bf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